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4954CA8" w14:textId="5A42BD46" w:rsidR="00484F46" w:rsidRDefault="00484F46" w:rsidP="00484F46">
      <w:r>
        <w:t>(Approx. 311 words)</w:t>
      </w:r>
    </w:p>
    <w:p w14:paraId="63035902" w14:textId="77777777" w:rsidR="00484F46" w:rsidRDefault="00484F46" w:rsidP="00484F46"/>
    <w:p w14:paraId="26D62F2E" w14:textId="2EAAA186" w:rsidR="00484F46" w:rsidRDefault="00484F46" w:rsidP="00484F46">
      <w:proofErr w:type="gramStart"/>
      <w:r>
        <w:t>What’s</w:t>
      </w:r>
      <w:proofErr w:type="gramEnd"/>
      <w:r>
        <w:t xml:space="preserve"> new in my Toy Box?</w:t>
      </w:r>
    </w:p>
    <w:p w14:paraId="01DCC9A6" w14:textId="77777777" w:rsidR="00484F46" w:rsidRDefault="00484F46" w:rsidP="00484F46">
      <w:r>
        <w:t>SanDisk Extreme Portable SSD</w:t>
      </w:r>
    </w:p>
    <w:p w14:paraId="0E309D8B" w14:textId="00A695FE" w:rsidR="00484F46" w:rsidRDefault="00484F46" w:rsidP="00484F46">
      <w:r>
        <w:t xml:space="preserve">By Jasmine Blue </w:t>
      </w:r>
      <w:proofErr w:type="spellStart"/>
      <w:r>
        <w:t>D’Katz</w:t>
      </w:r>
      <w:proofErr w:type="spellEnd"/>
      <w:r>
        <w:t xml:space="preserve">, Lake County Computer </w:t>
      </w:r>
      <w:r w:rsidRPr="00484F46">
        <w:t>Enthusiasts</w:t>
      </w:r>
      <w:r>
        <w:t>, IL</w:t>
      </w:r>
    </w:p>
    <w:p w14:paraId="11D4DE15" w14:textId="2813D23A" w:rsidR="00484F46" w:rsidRDefault="00484F46" w:rsidP="00484F46">
      <w:r>
        <w:t>March 2020 issue, News Journal</w:t>
      </w:r>
    </w:p>
    <w:p w14:paraId="67A0BAE2" w14:textId="063E8A21" w:rsidR="00484F46" w:rsidRDefault="00484F46" w:rsidP="00484F46">
      <w:r>
        <w:t>www.lcace.org</w:t>
      </w:r>
    </w:p>
    <w:p w14:paraId="3650CDBB" w14:textId="097DB9CF" w:rsidR="00484F46" w:rsidRDefault="00484F46" w:rsidP="00484F46">
      <w:proofErr w:type="spellStart"/>
      <w:r w:rsidRPr="00484F46">
        <w:t>mmcenery</w:t>
      </w:r>
      <w:proofErr w:type="spellEnd"/>
      <w:r>
        <w:t xml:space="preserve"> (at) </w:t>
      </w:r>
      <w:r w:rsidRPr="00484F46">
        <w:t>sbcglobal.net</w:t>
      </w:r>
    </w:p>
    <w:p w14:paraId="15A36D31" w14:textId="77777777" w:rsidR="00484F46" w:rsidRDefault="00484F46" w:rsidP="00484F46"/>
    <w:p w14:paraId="7A31EAFA" w14:textId="11EA4A8C" w:rsidR="00484F46" w:rsidRDefault="00484F46" w:rsidP="00484F46">
      <w:r>
        <w:t xml:space="preserve">I wrote an article several months ago about the new SSD storage devices SanDisk has produced, I just purchased my second one. This time I went with the 1TB Portable SSD because, as a videographer and photographer, I need more space for the rather large files I create during some of my projects. I felt that I would stick with something that </w:t>
      </w:r>
      <w:proofErr w:type="gramStart"/>
      <w:r>
        <w:t>I’ve</w:t>
      </w:r>
      <w:proofErr w:type="gramEnd"/>
      <w:r>
        <w:t xml:space="preserve"> found it to be reliable. The 500TB SSD is now my backup for personal files, photos, memorabilia, and data which I will archive and keep in my safe.</w:t>
      </w:r>
    </w:p>
    <w:p w14:paraId="1E97C7C1" w14:textId="77777777" w:rsidR="00484F46" w:rsidRDefault="00484F46" w:rsidP="00484F46"/>
    <w:p w14:paraId="681079C5" w14:textId="3B2655CC" w:rsidR="00484F46" w:rsidRDefault="00484F46" w:rsidP="00484F46">
      <w:proofErr w:type="gramStart"/>
      <w:r>
        <w:t>I’ve</w:t>
      </w:r>
      <w:proofErr w:type="gramEnd"/>
      <w:r>
        <w:t xml:space="preserve"> been a longtime advocate for SanDisk products, especially the SD card which I use in my photo and video cameras. They have been </w:t>
      </w:r>
      <w:proofErr w:type="gramStart"/>
      <w:r>
        <w:t>very reliable</w:t>
      </w:r>
      <w:proofErr w:type="gramEnd"/>
      <w:r>
        <w:t xml:space="preserve"> over the years and</w:t>
      </w:r>
    </w:p>
    <w:p w14:paraId="543FD4A2" w14:textId="48B65231" w:rsidR="00484F46" w:rsidRDefault="00484F46" w:rsidP="00484F46">
      <w:r>
        <w:t>give me fast data transfer. Besides reliability, it comes down to speed, convenience, and value-added extras. If you are looking for a cheap Portable SSD, then you might</w:t>
      </w:r>
    </w:p>
    <w:p w14:paraId="655DE82C" w14:textId="1B025364" w:rsidR="00484F46" w:rsidRDefault="00484F46" w:rsidP="00484F46">
      <w:r>
        <w:t>want to look elsewhere. The 500TB Portable SSD prices out at about $70 and $160 for 1TB. I will now be able to carry larger files (video and photos) projects and training</w:t>
      </w:r>
    </w:p>
    <w:p w14:paraId="5EA0C68F" w14:textId="4345E364" w:rsidR="00484F46" w:rsidRDefault="00484F46" w:rsidP="00484F46">
      <w:r>
        <w:t>material along in my laptop bag.</w:t>
      </w:r>
    </w:p>
    <w:p w14:paraId="6B3158C7" w14:textId="77777777" w:rsidR="00484F46" w:rsidRDefault="00484F46" w:rsidP="00484F46"/>
    <w:p w14:paraId="7E13F730" w14:textId="2E296BE4" w:rsidR="00484F46" w:rsidRDefault="00484F46" w:rsidP="00484F46">
      <w:r>
        <w:t>The extras I mentioned are the SanDisk’s proprietary SanDisk Access data encryption utility which is preinstalled. The software creates a password-protected “vault” on your SSD.</w:t>
      </w:r>
    </w:p>
    <w:p w14:paraId="0BD3ECE7" w14:textId="77777777" w:rsidR="00484F46" w:rsidRDefault="00484F46" w:rsidP="00484F46"/>
    <w:p w14:paraId="6AEA17FA" w14:textId="37C56DA3" w:rsidR="00484F46" w:rsidRDefault="00484F46" w:rsidP="00484F46">
      <w:proofErr w:type="gramStart"/>
      <w:r>
        <w:t>I’ve</w:t>
      </w:r>
      <w:proofErr w:type="gramEnd"/>
      <w:r>
        <w:t xml:space="preserve"> found the SanDisk Portable SSD to be very fast when it comes to transferring and saving data. It comes with two USB Type-C cables, one with a Type C and one</w:t>
      </w:r>
    </w:p>
    <w:p w14:paraId="7CD8D8C2" w14:textId="3F32BCF2" w:rsidR="00484F46" w:rsidRDefault="00484F46" w:rsidP="00484F46">
      <w:r>
        <w:t>with a Type A end for your computer, rather than an easy-to-lose USB-C -to-A adapter. The unit is backward compatible with older USB specs. SanDisk offers one of the longest (five-years) warranties found on any product of its kind.</w:t>
      </w:r>
    </w:p>
    <w:p w14:paraId="523DC105" w14:textId="77777777" w:rsidR="00484F46" w:rsidRDefault="00484F46" w:rsidP="00484F46"/>
    <w:p w14:paraId="7377899B" w14:textId="26009339" w:rsidR="00B17136" w:rsidRDefault="00484F46" w:rsidP="00484F46">
      <w:r>
        <w:t>Why SSD? NO MOVING PARTS!</w:t>
      </w:r>
    </w:p>
    <w:sectPr w:rsidR="00B1713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val="bestFit" w:percent="119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KztDQ2NTI2NzU0MzNX0lEKTi0uzszPAykwqgUAuBbihywAAAA="/>
  </w:docVars>
  <w:rsids>
    <w:rsidRoot w:val="00484F46"/>
    <w:rsid w:val="00484F46"/>
    <w:rsid w:val="009143B3"/>
    <w:rsid w:val="00B17136"/>
    <w:rsid w:val="00F776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D0CBBB"/>
  <w15:chartTrackingRefBased/>
  <w15:docId w15:val="{BCE52591-ABE4-4896-B760-157B8D56ED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Theme="minorHAnsi" w:hAnsi="Arial" w:cstheme="minorBidi"/>
        <w:sz w:val="24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75</Words>
  <Characters>1573</Characters>
  <Application>Microsoft Office Word</Application>
  <DocSecurity>0</DocSecurity>
  <Lines>13</Lines>
  <Paragraphs>3</Paragraphs>
  <ScaleCrop>false</ScaleCrop>
  <Company/>
  <LinksUpToDate>false</LinksUpToDate>
  <CharactersWithSpaces>18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dy Taylour</dc:creator>
  <cp:keywords/>
  <dc:description/>
  <cp:lastModifiedBy>Judy Taylour</cp:lastModifiedBy>
  <cp:revision>2</cp:revision>
  <dcterms:created xsi:type="dcterms:W3CDTF">2020-04-30T06:07:00Z</dcterms:created>
  <dcterms:modified xsi:type="dcterms:W3CDTF">2020-04-30T06:07:00Z</dcterms:modified>
</cp:coreProperties>
</file>